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4B0B3" w14:textId="7C653B8C" w:rsidR="00901559" w:rsidRDefault="00901559" w:rsidP="00924306">
      <w:pPr>
        <w:ind w:right="0"/>
      </w:pPr>
    </w:p>
    <w:p w14:paraId="5BDC0569" w14:textId="0493E3EC" w:rsidR="00237A96" w:rsidRPr="00193CED" w:rsidRDefault="006554B1" w:rsidP="00924306">
      <w:pPr>
        <w:pStyle w:val="Heading1"/>
        <w:jc w:val="center"/>
        <w:rPr>
          <w:rFonts w:ascii="Roboto" w:hAnsi="Roboto"/>
          <w:b/>
          <w:bCs/>
          <w:color w:val="FF3399"/>
          <w:sz w:val="52"/>
          <w:szCs w:val="52"/>
        </w:rPr>
      </w:pPr>
      <w:r>
        <w:rPr>
          <w:rFonts w:ascii="Roboto" w:hAnsi="Roboto"/>
          <w:b/>
          <w:bCs/>
          <w:color w:val="FF3399"/>
          <w:sz w:val="52"/>
          <w:szCs w:val="52"/>
        </w:rPr>
        <w:t>Abuse Incident Report Form</w:t>
      </w:r>
    </w:p>
    <w:p w14:paraId="52AA5B00" w14:textId="6C71F3A0" w:rsidR="00237A96" w:rsidRDefault="00237A96" w:rsidP="004B5CA4">
      <w:pPr>
        <w:spacing w:before="0" w:after="160" w:line="259" w:lineRule="auto"/>
        <w:ind w:left="0" w:right="0" w:firstLine="0"/>
      </w:pPr>
    </w:p>
    <w:tbl>
      <w:tblPr>
        <w:tblStyle w:val="TableGrid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78"/>
        <w:gridCol w:w="2676"/>
        <w:gridCol w:w="2048"/>
        <w:gridCol w:w="2648"/>
      </w:tblGrid>
      <w:tr w:rsidR="00237A96" w:rsidRPr="00CE356B" w14:paraId="0A406ACA" w14:textId="77777777" w:rsidTr="00F246AC">
        <w:trPr>
          <w:trHeight w:val="64"/>
        </w:trPr>
        <w:tc>
          <w:tcPr>
            <w:tcW w:w="5000" w:type="pct"/>
            <w:gridSpan w:val="4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64C23A38" w14:textId="77777777" w:rsidR="00237A96" w:rsidRPr="00CE356B" w:rsidRDefault="00237A96" w:rsidP="00A3514B">
            <w:pPr>
              <w:spacing w:after="120" w:line="276" w:lineRule="auto"/>
              <w:ind w:left="0" w:right="28" w:firstLine="0"/>
              <w:jc w:val="center"/>
              <w:rPr>
                <w:rFonts w:eastAsia="Arial Unicode MS" w:cstheme="minorHAnsi"/>
                <w:b/>
                <w:bCs/>
                <w:color w:val="262626" w:themeColor="text1" w:themeTint="D9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bCs/>
                <w:color w:val="404040" w:themeColor="text1" w:themeTint="BF"/>
                <w:sz w:val="18"/>
                <w:szCs w:val="18"/>
                <w:lang w:val="en-GB"/>
              </w:rPr>
              <w:t>DETAILS OF THE INCIDENT</w:t>
            </w:r>
          </w:p>
        </w:tc>
      </w:tr>
      <w:tr w:rsidR="00F246AC" w:rsidRPr="006F5062" w14:paraId="59147D61" w14:textId="77777777" w:rsidTr="00F246AC">
        <w:trPr>
          <w:trHeight w:val="1118"/>
        </w:trPr>
        <w:tc>
          <w:tcPr>
            <w:tcW w:w="1058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644D75D6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me of facility</w:t>
            </w:r>
          </w:p>
        </w:tc>
        <w:tc>
          <w:tcPr>
            <w:tcW w:w="143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6414B8EF" w14:textId="6D901C62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095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0A078451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of (or notification of) incident</w:t>
            </w:r>
          </w:p>
        </w:tc>
        <w:tc>
          <w:tcPr>
            <w:tcW w:w="1416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0A14BFF3" w14:textId="0CB9BDCB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F246AC" w:rsidRPr="006F5062" w14:paraId="089D2356" w14:textId="77777777" w:rsidTr="00F246AC">
        <w:trPr>
          <w:trHeight w:val="1118"/>
        </w:trPr>
        <w:tc>
          <w:tcPr>
            <w:tcW w:w="1058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021AE39C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me of person reporting the incident</w:t>
            </w:r>
          </w:p>
        </w:tc>
        <w:tc>
          <w:tcPr>
            <w:tcW w:w="143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2ED36E40" w14:textId="13C8B865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095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00394EAB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Time of (or notification of) incident</w:t>
            </w:r>
          </w:p>
        </w:tc>
        <w:tc>
          <w:tcPr>
            <w:tcW w:w="1416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5380A094" w14:textId="17392FBA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F246AC" w:rsidRPr="006F5062" w14:paraId="549C9549" w14:textId="77777777" w:rsidTr="00F246AC">
        <w:trPr>
          <w:trHeight w:val="1118"/>
        </w:trPr>
        <w:tc>
          <w:tcPr>
            <w:tcW w:w="1058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0F615E5B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me of person incident is reported to</w:t>
            </w:r>
          </w:p>
        </w:tc>
        <w:tc>
          <w:tcPr>
            <w:tcW w:w="143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74F33E11" w14:textId="03706973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095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32A10D36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&amp; time reported</w:t>
            </w:r>
          </w:p>
        </w:tc>
        <w:tc>
          <w:tcPr>
            <w:tcW w:w="1416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6347CD51" w14:textId="6D4C1DE3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1617EAD6" w14:textId="77777777" w:rsidR="00237A96" w:rsidRDefault="00237A96" w:rsidP="00A3514B">
      <w:pPr>
        <w:spacing w:before="0" w:line="259" w:lineRule="auto"/>
        <w:ind w:left="0" w:right="28" w:firstLine="0"/>
      </w:pPr>
    </w:p>
    <w:tbl>
      <w:tblPr>
        <w:tblStyle w:val="TableGrid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88"/>
        <w:gridCol w:w="2687"/>
        <w:gridCol w:w="2018"/>
        <w:gridCol w:w="2657"/>
      </w:tblGrid>
      <w:tr w:rsidR="00237A96" w:rsidRPr="00CE356B" w14:paraId="39165EE0" w14:textId="77777777" w:rsidTr="00F246AC">
        <w:trPr>
          <w:trHeight w:val="64"/>
        </w:trPr>
        <w:tc>
          <w:tcPr>
            <w:tcW w:w="5000" w:type="pct"/>
            <w:gridSpan w:val="4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</w:tcBorders>
            <w:shd w:val="clear" w:color="auto" w:fill="FFE1F0"/>
            <w:vAlign w:val="center"/>
          </w:tcPr>
          <w:p w14:paraId="2E98DB00" w14:textId="77777777" w:rsidR="00237A96" w:rsidRPr="00CE356B" w:rsidRDefault="00237A96" w:rsidP="00A3514B">
            <w:pPr>
              <w:spacing w:after="120" w:line="276" w:lineRule="auto"/>
              <w:ind w:left="0" w:right="28" w:firstLine="0"/>
              <w:jc w:val="center"/>
              <w:rPr>
                <w:rFonts w:eastAsia="Arial Unicode MS" w:cstheme="minorHAnsi"/>
                <w:b/>
                <w:bCs/>
                <w:color w:val="262626" w:themeColor="text1" w:themeTint="D9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bCs/>
                <w:color w:val="404040" w:themeColor="text1" w:themeTint="BF"/>
                <w:sz w:val="18"/>
                <w:szCs w:val="18"/>
                <w:lang w:val="en-GB"/>
              </w:rPr>
              <w:t>DETAILS OF THE RESIDENT OR COMMUNITY CLIENT</w:t>
            </w:r>
          </w:p>
        </w:tc>
      </w:tr>
      <w:tr w:rsidR="00237A96" w:rsidRPr="006F5062" w14:paraId="4E7F2924" w14:textId="77777777" w:rsidTr="00F246AC">
        <w:trPr>
          <w:trHeight w:val="1118"/>
        </w:trPr>
        <w:tc>
          <w:tcPr>
            <w:tcW w:w="106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2A4282FB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me of resident/client</w:t>
            </w:r>
          </w:p>
        </w:tc>
        <w:tc>
          <w:tcPr>
            <w:tcW w:w="1437" w:type="pct"/>
            <w:tcBorders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3C1494D5" w14:textId="19D3B852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079" w:type="pct"/>
            <w:tcBorders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7C9E8325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of birth (or age)</w:t>
            </w:r>
          </w:p>
        </w:tc>
        <w:tc>
          <w:tcPr>
            <w:tcW w:w="1421" w:type="pct"/>
            <w:tcBorders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4E1D20C6" w14:textId="08C36CBF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237A96" w:rsidRPr="006F5062" w14:paraId="358925D8" w14:textId="77777777" w:rsidTr="00A3514B">
        <w:trPr>
          <w:trHeight w:val="1118"/>
        </w:trPr>
        <w:tc>
          <w:tcPr>
            <w:tcW w:w="106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7F5A226A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Medical diagnosis and relevant history</w:t>
            </w:r>
          </w:p>
        </w:tc>
        <w:tc>
          <w:tcPr>
            <w:tcW w:w="1437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25F3F9B9" w14:textId="4C2F9621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07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1BC002E1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Sex</w:t>
            </w:r>
          </w:p>
        </w:tc>
        <w:tc>
          <w:tcPr>
            <w:tcW w:w="142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vAlign w:val="center"/>
          </w:tcPr>
          <w:p w14:paraId="303B2EF5" w14:textId="77777777" w:rsidR="00237A96" w:rsidRDefault="00366A3D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sdt>
              <w:sdtPr>
                <w:rPr>
                  <w:rFonts w:eastAsia="Arial Unicode MS" w:cstheme="minorHAnsi"/>
                  <w:color w:val="262626" w:themeColor="text1" w:themeTint="D9"/>
                  <w:sz w:val="18"/>
                  <w:szCs w:val="18"/>
                  <w:lang w:val="en-GB"/>
                </w:rPr>
                <w:id w:val="207669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A96">
                  <w:rPr>
                    <w:rFonts w:ascii="MS Gothic" w:eastAsia="MS Gothic" w:hAnsi="MS Gothic" w:cstheme="minorHAnsi" w:hint="eastAsia"/>
                    <w:color w:val="262626" w:themeColor="text1" w:themeTint="D9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237A96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Male</w:t>
            </w:r>
          </w:p>
          <w:p w14:paraId="69852FD6" w14:textId="7AB476FD" w:rsidR="00237A96" w:rsidRPr="006F5062" w:rsidRDefault="00366A3D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sdt>
              <w:sdtPr>
                <w:rPr>
                  <w:rFonts w:eastAsia="Arial Unicode MS" w:cstheme="minorHAnsi"/>
                  <w:color w:val="262626" w:themeColor="text1" w:themeTint="D9"/>
                  <w:sz w:val="18"/>
                  <w:szCs w:val="18"/>
                  <w:lang w:val="en-GB"/>
                </w:rPr>
                <w:id w:val="-3692339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A96" w:rsidRPr="00237A96">
                  <w:rPr>
                    <w:rFonts w:ascii="MS Gothic" w:eastAsia="MS Gothic" w:hAnsi="MS Gothic" w:cstheme="minorHAnsi" w:hint="eastAsia"/>
                    <w:color w:val="262626" w:themeColor="text1" w:themeTint="D9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237A96" w:rsidRPr="00237A96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Female</w:t>
            </w:r>
          </w:p>
        </w:tc>
      </w:tr>
      <w:tr w:rsidR="00237A96" w:rsidRPr="006F5062" w14:paraId="3E99683A" w14:textId="77777777" w:rsidTr="00F246AC">
        <w:trPr>
          <w:trHeight w:val="1118"/>
        </w:trPr>
        <w:tc>
          <w:tcPr>
            <w:tcW w:w="106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697DA808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me of resident or client’s representative</w:t>
            </w:r>
          </w:p>
        </w:tc>
        <w:tc>
          <w:tcPr>
            <w:tcW w:w="1437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79C1C6C2" w14:textId="0403B551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07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19F2EEB3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&amp; time representative is notified</w:t>
            </w:r>
          </w:p>
        </w:tc>
        <w:tc>
          <w:tcPr>
            <w:tcW w:w="142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22F2259B" w14:textId="1D4F8625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55135651" w14:textId="77777777" w:rsidR="00237A96" w:rsidRDefault="00237A96" w:rsidP="00A3514B">
      <w:pPr>
        <w:spacing w:before="0" w:after="160" w:line="259" w:lineRule="auto"/>
        <w:ind w:left="0" w:right="28" w:firstLine="0"/>
      </w:pPr>
      <w:r>
        <w:br w:type="page"/>
      </w:r>
    </w:p>
    <w:tbl>
      <w:tblPr>
        <w:tblStyle w:val="TableGrid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299"/>
        <w:gridCol w:w="2395"/>
        <w:gridCol w:w="2289"/>
        <w:gridCol w:w="2367"/>
      </w:tblGrid>
      <w:tr w:rsidR="00237A96" w:rsidRPr="00CE356B" w14:paraId="42F025AD" w14:textId="77777777" w:rsidTr="00F246AC">
        <w:trPr>
          <w:trHeight w:val="64"/>
        </w:trPr>
        <w:tc>
          <w:tcPr>
            <w:tcW w:w="5000" w:type="pct"/>
            <w:gridSpan w:val="4"/>
            <w:tcBorders>
              <w:top w:val="dashSmallGap" w:sz="4" w:space="0" w:color="FF3399"/>
              <w:left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129A425A" w14:textId="77777777" w:rsidR="00237A96" w:rsidRPr="00CE356B" w:rsidRDefault="00237A96" w:rsidP="00A3514B">
            <w:pPr>
              <w:spacing w:after="120" w:line="276" w:lineRule="auto"/>
              <w:ind w:left="0" w:right="28" w:firstLine="0"/>
              <w:jc w:val="center"/>
              <w:rPr>
                <w:rFonts w:eastAsia="Arial Unicode MS" w:cstheme="minorHAnsi"/>
                <w:b/>
                <w:bCs/>
                <w:color w:val="262626" w:themeColor="text1" w:themeTint="D9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bCs/>
                <w:color w:val="404040" w:themeColor="text1" w:themeTint="BF"/>
                <w:sz w:val="18"/>
                <w:szCs w:val="18"/>
                <w:lang w:val="en-GB"/>
              </w:rPr>
              <w:lastRenderedPageBreak/>
              <w:t>DETAILS OF ANY INJURY</w:t>
            </w:r>
          </w:p>
        </w:tc>
      </w:tr>
      <w:tr w:rsidR="00237A96" w:rsidRPr="006F5062" w14:paraId="552BF67B" w14:textId="77777777" w:rsidTr="00F246AC">
        <w:trPr>
          <w:trHeight w:val="1118"/>
        </w:trPr>
        <w:tc>
          <w:tcPr>
            <w:tcW w:w="122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11E2336B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ture of the injury</w:t>
            </w:r>
          </w:p>
        </w:tc>
        <w:tc>
          <w:tcPr>
            <w:tcW w:w="3771" w:type="pct"/>
            <w:gridSpan w:val="3"/>
            <w:tcBorders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5231A24B" w14:textId="4990B6AF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237A96" w:rsidRPr="006F5062" w14:paraId="72308E39" w14:textId="77777777" w:rsidTr="00F246AC">
        <w:trPr>
          <w:trHeight w:val="1118"/>
        </w:trPr>
        <w:tc>
          <w:tcPr>
            <w:tcW w:w="122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129BA15B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Immediate care given</w:t>
            </w:r>
          </w:p>
        </w:tc>
        <w:tc>
          <w:tcPr>
            <w:tcW w:w="3771" w:type="pct"/>
            <w:gridSpan w:val="3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7EFAAFA0" w14:textId="4FBD3AB4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F246AC" w:rsidRPr="006F5062" w14:paraId="1B779BA6" w14:textId="77777777" w:rsidTr="00885D16">
        <w:trPr>
          <w:trHeight w:val="1118"/>
        </w:trPr>
        <w:tc>
          <w:tcPr>
            <w:tcW w:w="122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4BCD1FB6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me of medical practitioner (MP) notified</w:t>
            </w:r>
          </w:p>
        </w:tc>
        <w:tc>
          <w:tcPr>
            <w:tcW w:w="128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01A2AA70" w14:textId="2981F125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24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58714ECC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&amp; time MP attended</w:t>
            </w:r>
          </w:p>
        </w:tc>
        <w:tc>
          <w:tcPr>
            <w:tcW w:w="1266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36093D0B" w14:textId="60D39DFE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F246AC" w:rsidRPr="006F5062" w14:paraId="1E142E92" w14:textId="77777777" w:rsidTr="00885D16">
        <w:trPr>
          <w:trHeight w:val="1118"/>
        </w:trPr>
        <w:tc>
          <w:tcPr>
            <w:tcW w:w="122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569B022D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me of attending police officers &amp; police station</w:t>
            </w:r>
          </w:p>
        </w:tc>
        <w:tc>
          <w:tcPr>
            <w:tcW w:w="128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47559418" w14:textId="790CE58A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24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391F2E77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&amp; time police attended</w:t>
            </w:r>
          </w:p>
        </w:tc>
        <w:tc>
          <w:tcPr>
            <w:tcW w:w="1266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349A49F6" w14:textId="3160F49D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F246AC" w:rsidRPr="006F5062" w14:paraId="3F679332" w14:textId="77777777" w:rsidTr="00885D16">
        <w:trPr>
          <w:trHeight w:val="1118"/>
        </w:trPr>
        <w:tc>
          <w:tcPr>
            <w:tcW w:w="122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074B6678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me of the hospital if transferred</w:t>
            </w:r>
          </w:p>
        </w:tc>
        <w:tc>
          <w:tcPr>
            <w:tcW w:w="128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7F09CBBA" w14:textId="7ECEDBCF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224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35D9ABF6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&amp; time transferred to hospital</w:t>
            </w:r>
          </w:p>
        </w:tc>
        <w:tc>
          <w:tcPr>
            <w:tcW w:w="1266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6C1010F6" w14:textId="6F94EE9E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0386B950" w14:textId="77777777" w:rsidR="00237A96" w:rsidRDefault="00237A96" w:rsidP="00A3514B">
      <w:pPr>
        <w:spacing w:before="0" w:line="259" w:lineRule="auto"/>
        <w:ind w:left="0" w:right="28" w:firstLine="0"/>
      </w:pPr>
    </w:p>
    <w:tbl>
      <w:tblPr>
        <w:tblStyle w:val="TableGrid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88"/>
        <w:gridCol w:w="7362"/>
      </w:tblGrid>
      <w:tr w:rsidR="00237A96" w:rsidRPr="00CE356B" w14:paraId="2C32EF36" w14:textId="77777777" w:rsidTr="00F246AC">
        <w:trPr>
          <w:trHeight w:val="64"/>
        </w:trPr>
        <w:tc>
          <w:tcPr>
            <w:tcW w:w="5000" w:type="pct"/>
            <w:gridSpan w:val="2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5F7BD1F8" w14:textId="77777777" w:rsidR="00237A96" w:rsidRPr="00CE356B" w:rsidRDefault="00237A96" w:rsidP="00A3514B">
            <w:pPr>
              <w:spacing w:after="120" w:line="276" w:lineRule="auto"/>
              <w:ind w:left="0" w:right="28" w:firstLine="0"/>
              <w:jc w:val="center"/>
              <w:rPr>
                <w:rFonts w:eastAsia="Arial Unicode MS" w:cstheme="minorHAnsi"/>
                <w:b/>
                <w:bCs/>
                <w:color w:val="262626" w:themeColor="text1" w:themeTint="D9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bCs/>
                <w:color w:val="404040" w:themeColor="text1" w:themeTint="BF"/>
                <w:sz w:val="18"/>
                <w:szCs w:val="18"/>
                <w:lang w:val="en-GB"/>
              </w:rPr>
              <w:t>DESCRIPTION OF EVENTS</w:t>
            </w:r>
          </w:p>
        </w:tc>
      </w:tr>
      <w:tr w:rsidR="00237A96" w:rsidRPr="006F5062" w14:paraId="1EF0E72E" w14:textId="77777777" w:rsidTr="00F246AC">
        <w:trPr>
          <w:trHeight w:val="1118"/>
        </w:trPr>
        <w:tc>
          <w:tcPr>
            <w:tcW w:w="106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390FB579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ture of the injury</w:t>
            </w:r>
          </w:p>
          <w:p w14:paraId="2AB1A80B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Factual description of the incident or alleged incident.</w:t>
            </w:r>
          </w:p>
          <w:p w14:paraId="7C88739A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Please be specific, noting times.</w:t>
            </w:r>
          </w:p>
          <w:p w14:paraId="19C7D156" w14:textId="77777777" w:rsidR="00237A96" w:rsidRPr="00CE6797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Cs/>
                <w:color w:val="262626" w:themeColor="text1" w:themeTint="D9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Cs/>
                <w:color w:val="404040" w:themeColor="text1" w:themeTint="BF"/>
                <w:sz w:val="18"/>
                <w:szCs w:val="18"/>
                <w:lang w:val="en-GB"/>
              </w:rPr>
              <w:t>(Attach a separate sheet if it is necessary to provide more information)</w:t>
            </w:r>
          </w:p>
        </w:tc>
        <w:tc>
          <w:tcPr>
            <w:tcW w:w="3937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673CB4CC" w14:textId="5D260946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54E1A3AB" w14:textId="77777777" w:rsidR="00885D16" w:rsidRDefault="00885D16" w:rsidP="00A3514B">
      <w:pPr>
        <w:spacing w:before="0" w:after="160" w:line="259" w:lineRule="auto"/>
        <w:ind w:left="0" w:right="28" w:firstLine="0"/>
      </w:pPr>
      <w:r>
        <w:br w:type="page"/>
      </w:r>
    </w:p>
    <w:tbl>
      <w:tblPr>
        <w:tblStyle w:val="TableGrid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1988"/>
        <w:gridCol w:w="2687"/>
        <w:gridCol w:w="2018"/>
        <w:gridCol w:w="2657"/>
      </w:tblGrid>
      <w:tr w:rsidR="00237A96" w:rsidRPr="00CE356B" w14:paraId="5B094234" w14:textId="77777777" w:rsidTr="00F246AC">
        <w:trPr>
          <w:trHeight w:val="64"/>
        </w:trPr>
        <w:tc>
          <w:tcPr>
            <w:tcW w:w="5000" w:type="pct"/>
            <w:gridSpan w:val="4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58FF73C5" w14:textId="77777777" w:rsidR="00237A96" w:rsidRPr="006C0A2D" w:rsidRDefault="00237A96" w:rsidP="00A3514B">
            <w:pPr>
              <w:spacing w:after="120" w:line="276" w:lineRule="auto"/>
              <w:ind w:left="0" w:right="28"/>
              <w:jc w:val="center"/>
              <w:rPr>
                <w:rFonts w:eastAsia="Arial Unicode MS" w:cstheme="minorHAnsi"/>
                <w:b/>
                <w:bCs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bCs/>
                <w:color w:val="404040" w:themeColor="text1" w:themeTint="BF"/>
                <w:sz w:val="18"/>
                <w:szCs w:val="18"/>
                <w:lang w:val="en-GB"/>
              </w:rPr>
              <w:lastRenderedPageBreak/>
              <w:t xml:space="preserve">DETAILS OF WITNESS/ES </w:t>
            </w:r>
            <w:r w:rsidRPr="006C0A2D">
              <w:rPr>
                <w:rFonts w:eastAsia="Arial Unicode MS" w:cstheme="minorHAnsi"/>
                <w:color w:val="404040" w:themeColor="text1" w:themeTint="BF"/>
                <w:sz w:val="18"/>
                <w:szCs w:val="18"/>
                <w:lang w:val="en-GB"/>
              </w:rPr>
              <w:t>(Attach written statements, if any)</w:t>
            </w:r>
          </w:p>
        </w:tc>
      </w:tr>
      <w:tr w:rsidR="00237A96" w:rsidRPr="006F5062" w14:paraId="7D589F7F" w14:textId="77777777" w:rsidTr="00F246AC">
        <w:trPr>
          <w:trHeight w:val="1118"/>
        </w:trPr>
        <w:tc>
          <w:tcPr>
            <w:tcW w:w="106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0D3DA57A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Name</w:t>
            </w:r>
          </w:p>
        </w:tc>
        <w:tc>
          <w:tcPr>
            <w:tcW w:w="3937" w:type="pct"/>
            <w:gridSpan w:val="3"/>
            <w:tcBorders>
              <w:top w:val="dashSmallGap" w:sz="4" w:space="0" w:color="FF3399"/>
              <w:left w:val="dashSmallGap" w:sz="4" w:space="0" w:color="FF3399"/>
              <w:right w:val="dashSmallGap" w:sz="4" w:space="0" w:color="FF3399"/>
            </w:tcBorders>
          </w:tcPr>
          <w:p w14:paraId="12AC76DC" w14:textId="173EAD35" w:rsidR="00237A96" w:rsidRPr="009A50C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D7332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237A96" w:rsidRPr="006F5062" w14:paraId="451073FF" w14:textId="77777777" w:rsidTr="00F246AC">
        <w:trPr>
          <w:trHeight w:val="1118"/>
        </w:trPr>
        <w:tc>
          <w:tcPr>
            <w:tcW w:w="106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4BEBD993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Address</w:t>
            </w:r>
          </w:p>
        </w:tc>
        <w:tc>
          <w:tcPr>
            <w:tcW w:w="1437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4844E647" w14:textId="5A877782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07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16431CB8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Signature and designation of person reporting</w:t>
            </w:r>
          </w:p>
        </w:tc>
        <w:tc>
          <w:tcPr>
            <w:tcW w:w="142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5EA39824" w14:textId="26B9FEC6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</w:p>
        </w:tc>
      </w:tr>
      <w:tr w:rsidR="00237A96" w:rsidRPr="006F5062" w14:paraId="421BFB8E" w14:textId="77777777" w:rsidTr="00F246AC">
        <w:trPr>
          <w:trHeight w:val="1118"/>
        </w:trPr>
        <w:tc>
          <w:tcPr>
            <w:tcW w:w="106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233ECC17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Phone</w:t>
            </w:r>
          </w:p>
        </w:tc>
        <w:tc>
          <w:tcPr>
            <w:tcW w:w="1437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1377EE49" w14:textId="1A00AB58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07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7AFD2229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signed</w:t>
            </w:r>
          </w:p>
        </w:tc>
        <w:tc>
          <w:tcPr>
            <w:tcW w:w="142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16FB4F40" w14:textId="486FC76C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</w:p>
        </w:tc>
      </w:tr>
    </w:tbl>
    <w:p w14:paraId="468E3DFE" w14:textId="26F1A30B" w:rsidR="00237A96" w:rsidRDefault="00237A96" w:rsidP="004B5CA4">
      <w:pPr>
        <w:spacing w:before="0" w:line="259" w:lineRule="auto"/>
        <w:ind w:left="0" w:right="0" w:firstLine="0"/>
      </w:pPr>
    </w:p>
    <w:tbl>
      <w:tblPr>
        <w:tblStyle w:val="TableGrid3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56"/>
        <w:gridCol w:w="2631"/>
        <w:gridCol w:w="1962"/>
        <w:gridCol w:w="2601"/>
      </w:tblGrid>
      <w:tr w:rsidR="00237A96" w:rsidRPr="00CE356B" w14:paraId="779B6A5A" w14:textId="77777777" w:rsidTr="00F246AC">
        <w:trPr>
          <w:trHeight w:val="64"/>
        </w:trPr>
        <w:tc>
          <w:tcPr>
            <w:tcW w:w="5000" w:type="pct"/>
            <w:gridSpan w:val="4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59ED1715" w14:textId="77777777" w:rsidR="00237A96" w:rsidRPr="00CE356B" w:rsidRDefault="00237A96" w:rsidP="00A3514B">
            <w:pPr>
              <w:spacing w:after="120" w:line="276" w:lineRule="auto"/>
              <w:ind w:left="0" w:right="28" w:firstLine="0"/>
              <w:jc w:val="center"/>
              <w:rPr>
                <w:rFonts w:eastAsia="Arial Unicode MS" w:cstheme="minorHAnsi"/>
                <w:b/>
                <w:bCs/>
                <w:color w:val="262626" w:themeColor="text1" w:themeTint="D9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bCs/>
                <w:color w:val="404040" w:themeColor="text1" w:themeTint="BF"/>
                <w:sz w:val="18"/>
                <w:szCs w:val="18"/>
                <w:lang w:val="en-GB"/>
              </w:rPr>
              <w:t>TO BE COMPLETED BY THE MANAGER</w:t>
            </w:r>
          </w:p>
        </w:tc>
      </w:tr>
      <w:tr w:rsidR="00237A96" w:rsidRPr="006F5062" w14:paraId="4B76716F" w14:textId="77777777" w:rsidTr="00A3514B">
        <w:trPr>
          <w:trHeight w:val="1118"/>
        </w:trPr>
        <w:tc>
          <w:tcPr>
            <w:tcW w:w="115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204BE3DA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Incident reported to Department of Health and Ageing?</w:t>
            </w:r>
          </w:p>
        </w:tc>
        <w:tc>
          <w:tcPr>
            <w:tcW w:w="1407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vAlign w:val="center"/>
          </w:tcPr>
          <w:p w14:paraId="1A70DE11" w14:textId="77777777" w:rsidR="00237A96" w:rsidRPr="006C0A2D" w:rsidRDefault="00366A3D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404040" w:themeColor="text1" w:themeTint="BF"/>
                <w:sz w:val="18"/>
                <w:szCs w:val="18"/>
                <w:lang w:val="en-GB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18"/>
                  <w:szCs w:val="18"/>
                  <w:lang w:val="en-GB"/>
                </w:rPr>
                <w:id w:val="11346008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A96" w:rsidRPr="006C0A2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237A96" w:rsidRPr="006C0A2D">
              <w:rPr>
                <w:rFonts w:eastAsia="Arial Unicode MS" w:cstheme="minorHAnsi"/>
                <w:color w:val="404040" w:themeColor="text1" w:themeTint="BF"/>
                <w:sz w:val="18"/>
                <w:szCs w:val="18"/>
                <w:lang w:val="en-GB"/>
              </w:rPr>
              <w:t xml:space="preserve"> Yes</w:t>
            </w:r>
          </w:p>
          <w:p w14:paraId="6C4EA0AC" w14:textId="2412FDE5" w:rsidR="00237A96" w:rsidRPr="006C0A2D" w:rsidRDefault="00366A3D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404040" w:themeColor="text1" w:themeTint="BF"/>
                <w:sz w:val="18"/>
                <w:szCs w:val="18"/>
                <w:lang w:val="en-GB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18"/>
                  <w:szCs w:val="18"/>
                  <w:lang w:val="en-GB"/>
                </w:rPr>
                <w:id w:val="-76595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A96" w:rsidRPr="006C0A2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237A96" w:rsidRPr="006C0A2D">
              <w:rPr>
                <w:rFonts w:eastAsia="Arial Unicode MS" w:cstheme="minorHAnsi"/>
                <w:color w:val="404040" w:themeColor="text1" w:themeTint="BF"/>
                <w:sz w:val="18"/>
                <w:szCs w:val="18"/>
                <w:lang w:val="en-GB"/>
              </w:rPr>
              <w:t xml:space="preserve"> No</w:t>
            </w:r>
          </w:p>
        </w:tc>
        <w:tc>
          <w:tcPr>
            <w:tcW w:w="104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1F76DEBF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and time reported</w:t>
            </w:r>
          </w:p>
        </w:tc>
        <w:tc>
          <w:tcPr>
            <w:tcW w:w="139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36AAA486" w14:textId="11453922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237A96" w:rsidRPr="006F5062" w14:paraId="2A33682B" w14:textId="77777777" w:rsidTr="00A3514B">
        <w:trPr>
          <w:trHeight w:val="1118"/>
        </w:trPr>
        <w:tc>
          <w:tcPr>
            <w:tcW w:w="115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19EA977A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Incident reported to Department of Health and Police?</w:t>
            </w:r>
          </w:p>
        </w:tc>
        <w:tc>
          <w:tcPr>
            <w:tcW w:w="1407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vAlign w:val="center"/>
          </w:tcPr>
          <w:p w14:paraId="57C1E93A" w14:textId="77777777" w:rsidR="00237A96" w:rsidRPr="006C0A2D" w:rsidRDefault="00366A3D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404040" w:themeColor="text1" w:themeTint="BF"/>
                <w:sz w:val="18"/>
                <w:szCs w:val="18"/>
                <w:lang w:val="en-GB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18"/>
                  <w:szCs w:val="18"/>
                  <w:lang w:val="en-GB"/>
                </w:rPr>
                <w:id w:val="-1535194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A96" w:rsidRPr="006C0A2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237A96" w:rsidRPr="006C0A2D">
              <w:rPr>
                <w:rFonts w:eastAsia="Arial Unicode MS" w:cstheme="minorHAnsi"/>
                <w:color w:val="404040" w:themeColor="text1" w:themeTint="BF"/>
                <w:sz w:val="18"/>
                <w:szCs w:val="18"/>
                <w:lang w:val="en-GB"/>
              </w:rPr>
              <w:t xml:space="preserve"> Yes</w:t>
            </w:r>
          </w:p>
          <w:p w14:paraId="0E789027" w14:textId="496471F5" w:rsidR="00237A96" w:rsidRPr="006C0A2D" w:rsidRDefault="00366A3D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404040" w:themeColor="text1" w:themeTint="BF"/>
                <w:sz w:val="18"/>
                <w:szCs w:val="18"/>
                <w:lang w:val="en-GB"/>
              </w:rPr>
            </w:pPr>
            <w:sdt>
              <w:sdtPr>
                <w:rPr>
                  <w:rFonts w:eastAsia="Arial Unicode MS" w:cstheme="minorHAnsi"/>
                  <w:color w:val="404040" w:themeColor="text1" w:themeTint="BF"/>
                  <w:sz w:val="18"/>
                  <w:szCs w:val="18"/>
                  <w:lang w:val="en-GB"/>
                </w:rPr>
                <w:id w:val="1102611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37A96" w:rsidRPr="006C0A2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8"/>
                    <w:szCs w:val="18"/>
                    <w:lang w:val="en-GB"/>
                  </w:rPr>
                  <w:t>☐</w:t>
                </w:r>
              </w:sdtContent>
            </w:sdt>
            <w:r w:rsidR="00237A96" w:rsidRPr="006C0A2D">
              <w:rPr>
                <w:rFonts w:eastAsia="Arial Unicode MS" w:cstheme="minorHAnsi"/>
                <w:color w:val="404040" w:themeColor="text1" w:themeTint="BF"/>
                <w:sz w:val="18"/>
                <w:szCs w:val="18"/>
                <w:lang w:val="en-GB"/>
              </w:rPr>
              <w:t xml:space="preserve"> No</w:t>
            </w:r>
          </w:p>
        </w:tc>
        <w:tc>
          <w:tcPr>
            <w:tcW w:w="104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423EDF77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and time reported</w:t>
            </w:r>
          </w:p>
        </w:tc>
        <w:tc>
          <w:tcPr>
            <w:tcW w:w="139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5279EAD9" w14:textId="709B5953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237A96" w:rsidRPr="006F5062" w14:paraId="5B1B7F1E" w14:textId="77777777" w:rsidTr="00F246AC">
        <w:trPr>
          <w:trHeight w:val="1118"/>
        </w:trPr>
        <w:tc>
          <w:tcPr>
            <w:tcW w:w="115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112FF6B1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and time of investigation form completed</w:t>
            </w:r>
          </w:p>
        </w:tc>
        <w:tc>
          <w:tcPr>
            <w:tcW w:w="3847" w:type="pct"/>
            <w:gridSpan w:val="3"/>
            <w:tcBorders>
              <w:top w:val="dashSmallGap" w:sz="4" w:space="0" w:color="FF3399"/>
              <w:left w:val="dashSmallGap" w:sz="4" w:space="0" w:color="FF3399"/>
              <w:right w:val="dashSmallGap" w:sz="4" w:space="0" w:color="FF3399"/>
            </w:tcBorders>
          </w:tcPr>
          <w:p w14:paraId="3C5D1C82" w14:textId="12BEB493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  <w:tr w:rsidR="00237A96" w:rsidRPr="006F5062" w14:paraId="6034DCB0" w14:textId="77777777" w:rsidTr="00F246AC">
        <w:trPr>
          <w:trHeight w:val="1118"/>
        </w:trPr>
        <w:tc>
          <w:tcPr>
            <w:tcW w:w="1153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48E87E36" w14:textId="77777777" w:rsidR="00237A96" w:rsidRPr="006C0A2D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Signature of manager</w:t>
            </w:r>
          </w:p>
        </w:tc>
        <w:tc>
          <w:tcPr>
            <w:tcW w:w="1407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71CEE3A8" w14:textId="392222C6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1049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  <w:shd w:val="clear" w:color="auto" w:fill="FFE1F0"/>
            <w:vAlign w:val="center"/>
          </w:tcPr>
          <w:p w14:paraId="2900A4FC" w14:textId="77777777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b/>
                <w:color w:val="262626" w:themeColor="text1" w:themeTint="D9"/>
                <w:sz w:val="18"/>
                <w:szCs w:val="18"/>
                <w:lang w:val="en-GB"/>
              </w:rPr>
            </w:pPr>
            <w:r w:rsidRPr="006C0A2D">
              <w:rPr>
                <w:rFonts w:eastAsia="Arial Unicode MS" w:cstheme="minorHAnsi"/>
                <w:b/>
                <w:color w:val="404040" w:themeColor="text1" w:themeTint="BF"/>
                <w:sz w:val="18"/>
                <w:szCs w:val="18"/>
                <w:lang w:val="en-GB"/>
              </w:rPr>
              <w:t>Date signed</w:t>
            </w:r>
          </w:p>
        </w:tc>
        <w:tc>
          <w:tcPr>
            <w:tcW w:w="1391" w:type="pct"/>
            <w:tcBorders>
              <w:top w:val="dashSmallGap" w:sz="4" w:space="0" w:color="FF3399"/>
              <w:left w:val="dashSmallGap" w:sz="4" w:space="0" w:color="FF3399"/>
              <w:bottom w:val="dashSmallGap" w:sz="4" w:space="0" w:color="FF3399"/>
              <w:right w:val="dashSmallGap" w:sz="4" w:space="0" w:color="FF3399"/>
            </w:tcBorders>
          </w:tcPr>
          <w:p w14:paraId="041CCEC4" w14:textId="6D9CE8AF" w:rsidR="00237A96" w:rsidRPr="006F5062" w:rsidRDefault="00237A96" w:rsidP="00A3514B">
            <w:pPr>
              <w:spacing w:after="120" w:line="276" w:lineRule="auto"/>
              <w:ind w:left="0" w:right="28" w:firstLine="0"/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pP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instrText xml:space="preserve"> FORMTEXT </w:instrTex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separate"/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> </w:t>
            </w:r>
            <w:r w:rsidRPr="006F5062"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fldChar w:fldCharType="end"/>
            </w:r>
            <w:r>
              <w:rPr>
                <w:rFonts w:eastAsia="Arial Unicode MS" w:cstheme="minorHAnsi"/>
                <w:color w:val="262626" w:themeColor="text1" w:themeTint="D9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7C82C514" w14:textId="77777777" w:rsidR="000021D2" w:rsidRDefault="000021D2" w:rsidP="00A36EF8">
      <w:pPr>
        <w:spacing w:after="120" w:line="259" w:lineRule="auto"/>
        <w:ind w:left="0" w:right="0" w:firstLine="0"/>
        <w:jc w:val="center"/>
        <w:rPr>
          <w:color w:val="A6A6A6" w:themeColor="background1" w:themeShade="A6"/>
          <w:sz w:val="20"/>
          <w:szCs w:val="20"/>
          <w:lang w:val="en-GB" w:bidi="en-US"/>
        </w:rPr>
      </w:pPr>
    </w:p>
    <w:p w14:paraId="6A9C3F27" w14:textId="0476A61E" w:rsidR="00237A96" w:rsidRDefault="00237A96" w:rsidP="00A36EF8">
      <w:pPr>
        <w:spacing w:after="120" w:line="259" w:lineRule="auto"/>
        <w:ind w:left="0" w:right="0" w:firstLine="0"/>
        <w:jc w:val="center"/>
      </w:pPr>
      <w:r w:rsidRPr="0064264D">
        <w:rPr>
          <w:color w:val="A6A6A6" w:themeColor="background1" w:themeShade="A6"/>
          <w:sz w:val="20"/>
          <w:szCs w:val="20"/>
          <w:lang w:val="en-GB" w:bidi="en-US"/>
        </w:rPr>
        <w:t xml:space="preserve">End of </w:t>
      </w:r>
      <w:r>
        <w:rPr>
          <w:color w:val="A6A6A6" w:themeColor="background1" w:themeShade="A6"/>
          <w:sz w:val="20"/>
          <w:szCs w:val="20"/>
          <w:lang w:val="en-GB" w:bidi="en-US"/>
        </w:rPr>
        <w:t>Abuse Incident Report For</w:t>
      </w:r>
      <w:r w:rsidR="00D91E82">
        <w:rPr>
          <w:color w:val="A6A6A6" w:themeColor="background1" w:themeShade="A6"/>
          <w:sz w:val="20"/>
          <w:szCs w:val="20"/>
          <w:lang w:val="en-GB" w:bidi="en-US"/>
        </w:rPr>
        <w:t>m</w:t>
      </w:r>
    </w:p>
    <w:sectPr w:rsidR="00237A96" w:rsidSect="001E098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9506C" w14:textId="77777777" w:rsidR="00366A3D" w:rsidRDefault="00366A3D" w:rsidP="00237A96">
      <w:pPr>
        <w:spacing w:before="0"/>
      </w:pPr>
      <w:r>
        <w:separator/>
      </w:r>
    </w:p>
  </w:endnote>
  <w:endnote w:type="continuationSeparator" w:id="0">
    <w:p w14:paraId="398A6557" w14:textId="77777777" w:rsidR="00366A3D" w:rsidRDefault="00366A3D" w:rsidP="00237A96">
      <w:pPr>
        <w:spacing w:before="0"/>
      </w:pPr>
      <w:r>
        <w:continuationSeparator/>
      </w:r>
    </w:p>
  </w:endnote>
  <w:endnote w:type="continuationNotice" w:id="1">
    <w:p w14:paraId="7CBD15C3" w14:textId="77777777" w:rsidR="00366A3D" w:rsidRDefault="00366A3D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A2AB" w14:textId="1FD62785" w:rsidR="006C0A2D" w:rsidRPr="006C0A2D" w:rsidRDefault="006C0A2D" w:rsidP="006C0A2D">
    <w:pPr>
      <w:tabs>
        <w:tab w:val="right" w:pos="13932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Abuse Incident</w:t>
    </w:r>
    <w:r w:rsidRPr="006C0A2D">
      <w:rPr>
        <w:color w:val="808080" w:themeColor="background1" w:themeShade="80"/>
        <w:sz w:val="18"/>
      </w:rPr>
      <w:t xml:space="preserve"> Report Form</w:t>
    </w:r>
    <w:r w:rsidRPr="006C0A2D">
      <w:rPr>
        <w:color w:val="808080" w:themeColor="background1" w:themeShade="80"/>
        <w:sz w:val="18"/>
      </w:rPr>
      <w:tab/>
    </w:r>
    <w:r w:rsidR="00067AA8" w:rsidRPr="00067AA8">
      <w:rPr>
        <w:color w:val="808080" w:themeColor="background1" w:themeShade="80"/>
        <w:sz w:val="18"/>
      </w:rPr>
      <w:t>Version 1.1 Produced on 1st Nov 2023</w:t>
    </w:r>
  </w:p>
  <w:p w14:paraId="00972A87" w14:textId="26122CAE" w:rsidR="006C0A2D" w:rsidRPr="006C0A2D" w:rsidRDefault="006C0A2D" w:rsidP="006C0A2D">
    <w:pPr>
      <w:tabs>
        <w:tab w:val="right" w:pos="13932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6C0A2D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C0A2D">
          <w:rPr>
            <w:color w:val="808080" w:themeColor="background1" w:themeShade="80"/>
            <w:sz w:val="18"/>
          </w:rPr>
          <w:fldChar w:fldCharType="begin"/>
        </w:r>
        <w:r w:rsidRPr="006C0A2D">
          <w:rPr>
            <w:color w:val="808080" w:themeColor="background1" w:themeShade="80"/>
            <w:sz w:val="18"/>
          </w:rPr>
          <w:instrText xml:space="preserve"> PAGE   \* MERGEFORMAT </w:instrText>
        </w:r>
        <w:r w:rsidRPr="006C0A2D">
          <w:rPr>
            <w:color w:val="808080" w:themeColor="background1" w:themeShade="80"/>
            <w:sz w:val="18"/>
          </w:rPr>
          <w:fldChar w:fldCharType="separate"/>
        </w:r>
        <w:r w:rsidRPr="006C0A2D">
          <w:rPr>
            <w:color w:val="808080" w:themeColor="background1" w:themeShade="80"/>
            <w:sz w:val="18"/>
          </w:rPr>
          <w:t>2</w:t>
        </w:r>
        <w:r w:rsidRPr="006C0A2D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6C0A2D">
      <w:rPr>
        <w:noProof/>
        <w:color w:val="808080" w:themeColor="background1" w:themeShade="80"/>
        <w:sz w:val="18"/>
      </w:rPr>
      <w:tab/>
    </w:r>
    <w:r w:rsidR="00067AA8" w:rsidRPr="000055D1">
      <w:rPr>
        <w:rFonts w:cstheme="minorHAnsi"/>
        <w:noProof/>
        <w:color w:val="808080" w:themeColor="background1" w:themeShade="80"/>
        <w:sz w:val="18"/>
      </w:rPr>
      <w:t>©</w:t>
    </w:r>
    <w:r w:rsidR="00067AA8" w:rsidRPr="000055D1">
      <w:rPr>
        <w:noProof/>
        <w:color w:val="808080" w:themeColor="background1" w:themeShade="80"/>
        <w:sz w:val="18"/>
      </w:rPr>
      <w:t xml:space="preserve"> </w:t>
    </w:r>
    <w:r w:rsidR="00067AA8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0A08D" w14:textId="0E815363" w:rsidR="009E4CE1" w:rsidRPr="009E4CE1" w:rsidRDefault="009E4CE1" w:rsidP="009E4CE1">
    <w:pPr>
      <w:tabs>
        <w:tab w:val="right" w:pos="13932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Abuse Incident Report</w:t>
    </w:r>
    <w:r w:rsidRPr="009E4CE1">
      <w:rPr>
        <w:color w:val="808080" w:themeColor="background1" w:themeShade="80"/>
        <w:sz w:val="18"/>
      </w:rPr>
      <w:t xml:space="preserve"> Form</w:t>
    </w:r>
    <w:r w:rsidRPr="009E4CE1">
      <w:rPr>
        <w:color w:val="808080" w:themeColor="background1" w:themeShade="80"/>
        <w:sz w:val="18"/>
      </w:rPr>
      <w:tab/>
    </w:r>
    <w:r w:rsidR="00067AA8" w:rsidRPr="00067AA8">
      <w:rPr>
        <w:color w:val="808080" w:themeColor="background1" w:themeShade="80"/>
        <w:sz w:val="18"/>
      </w:rPr>
      <w:t>Version 1.1 Produced on 1st Nov 2023</w:t>
    </w:r>
  </w:p>
  <w:p w14:paraId="6F4BE63C" w14:textId="3888B853" w:rsidR="009E4CE1" w:rsidRPr="009E4CE1" w:rsidRDefault="00067AA8" w:rsidP="009E4CE1">
    <w:pPr>
      <w:tabs>
        <w:tab w:val="right" w:pos="13932"/>
      </w:tabs>
      <w:spacing w:before="40" w:after="40" w:line="276" w:lineRule="auto"/>
      <w:ind w:left="0" w:right="26" w:firstLine="0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9E4CE1" w:rsidRPr="009E4CE1">
      <w:rPr>
        <w:noProof/>
        <w:color w:val="808080" w:themeColor="background1" w:themeShade="80"/>
        <w:sz w:val="18"/>
      </w:rPr>
      <w:tab/>
    </w:r>
    <w:r w:rsidR="009E4CE1" w:rsidRPr="009E4CE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7963381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E4CE1" w:rsidRPr="009E4CE1">
          <w:rPr>
            <w:color w:val="808080" w:themeColor="background1" w:themeShade="80"/>
            <w:sz w:val="18"/>
          </w:rPr>
          <w:fldChar w:fldCharType="begin"/>
        </w:r>
        <w:r w:rsidR="009E4CE1" w:rsidRPr="009E4CE1">
          <w:rPr>
            <w:color w:val="808080" w:themeColor="background1" w:themeShade="80"/>
            <w:sz w:val="18"/>
          </w:rPr>
          <w:instrText xml:space="preserve"> PAGE   \* MERGEFORMAT </w:instrText>
        </w:r>
        <w:r w:rsidR="009E4CE1" w:rsidRPr="009E4CE1">
          <w:rPr>
            <w:color w:val="808080" w:themeColor="background1" w:themeShade="80"/>
            <w:sz w:val="18"/>
          </w:rPr>
          <w:fldChar w:fldCharType="separate"/>
        </w:r>
        <w:r w:rsidR="009E4CE1" w:rsidRPr="009E4CE1">
          <w:rPr>
            <w:color w:val="808080" w:themeColor="background1" w:themeShade="80"/>
            <w:sz w:val="18"/>
          </w:rPr>
          <w:t>1</w:t>
        </w:r>
        <w:r w:rsidR="009E4CE1" w:rsidRPr="009E4CE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D1CB7" w14:textId="77777777" w:rsidR="007D75AC" w:rsidRDefault="007D75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144B6" w14:textId="77777777" w:rsidR="00366A3D" w:rsidRDefault="00366A3D" w:rsidP="00237A96">
      <w:pPr>
        <w:spacing w:before="0"/>
      </w:pPr>
      <w:r>
        <w:separator/>
      </w:r>
    </w:p>
  </w:footnote>
  <w:footnote w:type="continuationSeparator" w:id="0">
    <w:p w14:paraId="1925ABF2" w14:textId="77777777" w:rsidR="00366A3D" w:rsidRDefault="00366A3D" w:rsidP="00237A96">
      <w:pPr>
        <w:spacing w:before="0"/>
      </w:pPr>
      <w:r>
        <w:continuationSeparator/>
      </w:r>
    </w:p>
  </w:footnote>
  <w:footnote w:type="continuationNotice" w:id="1">
    <w:p w14:paraId="63A6C8E5" w14:textId="77777777" w:rsidR="00366A3D" w:rsidRDefault="00366A3D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DABB8" w14:textId="77777777" w:rsidR="00A75BA6" w:rsidRPr="00301F77" w:rsidRDefault="00366A3D" w:rsidP="00620899">
    <w:pPr>
      <w:pStyle w:val="Header"/>
      <w:ind w:left="0" w:firstLine="0"/>
      <w:rPr>
        <w:color w:val="404040" w:themeColor="text1" w:themeTint="BF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E865" w14:textId="15AC9717" w:rsidR="00237A96" w:rsidRDefault="00237A96" w:rsidP="00237A96">
    <w:pPr>
      <w:pStyle w:val="Header"/>
      <w:jc w:val="center"/>
    </w:pPr>
    <w:r w:rsidRPr="00801B67">
      <w:rPr>
        <w:rFonts w:ascii="Calibri" w:eastAsia="Calibri" w:hAnsi="Calibri" w:cs="Times New Roman"/>
        <w:b/>
        <w:noProof/>
        <w:color w:val="404040" w:themeColor="text1" w:themeTint="BF"/>
        <w:lang w:val="en-PH" w:eastAsia="en-PH"/>
      </w:rPr>
      <w:drawing>
        <wp:inline distT="0" distB="0" distL="0" distR="0" wp14:anchorId="192D1836" wp14:editId="13F7D796">
          <wp:extent cx="1016000" cy="1016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6000" cy="1016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8C62" w14:textId="77777777" w:rsidR="007D75AC" w:rsidRDefault="007D75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33D43"/>
    <w:multiLevelType w:val="hybridMultilevel"/>
    <w:tmpl w:val="04E2A1E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tzSwNDYwNzI1NjRT0lEKTi0uzszPAykwqwUAboBMiSwAAAA="/>
  </w:docVars>
  <w:rsids>
    <w:rsidRoot w:val="00237A96"/>
    <w:rsid w:val="000021D2"/>
    <w:rsid w:val="00067AA8"/>
    <w:rsid w:val="00156266"/>
    <w:rsid w:val="001E0985"/>
    <w:rsid w:val="00237A96"/>
    <w:rsid w:val="002E369B"/>
    <w:rsid w:val="00366A3D"/>
    <w:rsid w:val="004A7E0C"/>
    <w:rsid w:val="004B5CA4"/>
    <w:rsid w:val="005C1011"/>
    <w:rsid w:val="005C1909"/>
    <w:rsid w:val="005D4EB6"/>
    <w:rsid w:val="006554B1"/>
    <w:rsid w:val="006A47A5"/>
    <w:rsid w:val="006B70C2"/>
    <w:rsid w:val="006C0A2D"/>
    <w:rsid w:val="006D7224"/>
    <w:rsid w:val="00787781"/>
    <w:rsid w:val="007C2833"/>
    <w:rsid w:val="007D75AC"/>
    <w:rsid w:val="008717EC"/>
    <w:rsid w:val="00885D16"/>
    <w:rsid w:val="00890F60"/>
    <w:rsid w:val="00901559"/>
    <w:rsid w:val="00924306"/>
    <w:rsid w:val="009C788B"/>
    <w:rsid w:val="009E4CE1"/>
    <w:rsid w:val="00A3514B"/>
    <w:rsid w:val="00A36EF8"/>
    <w:rsid w:val="00A44A0D"/>
    <w:rsid w:val="00AF19DF"/>
    <w:rsid w:val="00B44A31"/>
    <w:rsid w:val="00B8434F"/>
    <w:rsid w:val="00D91E82"/>
    <w:rsid w:val="00D92D1B"/>
    <w:rsid w:val="00DF1F22"/>
    <w:rsid w:val="00F24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A2E054"/>
  <w15:chartTrackingRefBased/>
  <w15:docId w15:val="{42E445BC-1437-4635-8F0F-5003CD162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A96"/>
    <w:pPr>
      <w:spacing w:before="120" w:after="0" w:line="240" w:lineRule="auto"/>
      <w:ind w:left="792" w:right="101" w:hanging="3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37A96"/>
    <w:pPr>
      <w:keepNext/>
      <w:keepLines/>
      <w:spacing w:before="240" w:line="259" w:lineRule="auto"/>
      <w:ind w:left="0" w:right="0" w:firstLine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"/>
    <w:basedOn w:val="TableNormal"/>
    <w:uiPriority w:val="39"/>
    <w:rsid w:val="00237A96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237A9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7A96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237A96"/>
  </w:style>
  <w:style w:type="character" w:customStyle="1" w:styleId="ListParagraphChar">
    <w:name w:val="List Paragraph Char"/>
    <w:basedOn w:val="DefaultParagraphFont"/>
    <w:link w:val="ListParagraph"/>
    <w:uiPriority w:val="34"/>
    <w:rsid w:val="00237A96"/>
  </w:style>
  <w:style w:type="table" w:customStyle="1" w:styleId="TableGrid3">
    <w:name w:val="Table Grid3"/>
    <w:basedOn w:val="TableNormal"/>
    <w:next w:val="TableGrid"/>
    <w:uiPriority w:val="59"/>
    <w:rsid w:val="00237A96"/>
    <w:pPr>
      <w:spacing w:after="200" w:line="276" w:lineRule="auto"/>
    </w:pPr>
    <w:rPr>
      <w:lang w:val="en-US" w:eastAsia="en-AU" w:bidi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unhideWhenUsed/>
    <w:rsid w:val="00237A96"/>
    <w:pPr>
      <w:tabs>
        <w:tab w:val="center" w:pos="4513"/>
        <w:tab w:val="right" w:pos="9026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237A96"/>
  </w:style>
  <w:style w:type="character" w:customStyle="1" w:styleId="Heading1Char">
    <w:name w:val="Heading 1 Char"/>
    <w:basedOn w:val="DefaultParagraphFont"/>
    <w:link w:val="Heading1"/>
    <w:uiPriority w:val="9"/>
    <w:rsid w:val="00237A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871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17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17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1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17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0132EE-3B17-4F84-9D33-D6D146ABBA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C1638ED-3216-45E7-9D2F-B61671D604F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261</Words>
  <Characters>1338</Characters>
  <Application>Microsoft Office Word</Application>
  <DocSecurity>0</DocSecurity>
  <Lines>118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4</cp:revision>
  <dcterms:created xsi:type="dcterms:W3CDTF">2022-03-23T23:13:00Z</dcterms:created>
  <dcterms:modified xsi:type="dcterms:W3CDTF">2023-12-07T05:14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6175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fc3ee859cf2414857d4232cbcf528d8d7e15cd4b339a1bb6ea6ddea8350809ef</vt:lpwstr>
  </property>
</Properties>
</file>